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Brock</w:t>
      </w:r>
    </w:p>
    <w:bookmarkStart w:id="20" w:name="my-first-quatro-project"/>
    <w:p>
      <w:pPr>
        <w:pStyle w:val="Heading2"/>
      </w:pPr>
      <w:r>
        <w:t xml:space="preserve">My first quatro project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Some plain text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</dc:title>
  <dc:creator>Richard Brock</dc:creator>
  <cp:keywords/>
  <dcterms:created xsi:type="dcterms:W3CDTF">2023-07-04T09:28:21Z</dcterms:created>
  <dcterms:modified xsi:type="dcterms:W3CDTF">2023-07-04T09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